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AE0CB7" w14:textId="77777777" w:rsidR="003A17FE" w:rsidRPr="00532F8B" w:rsidRDefault="003A17FE" w:rsidP="003A17FE">
      <w:pPr>
        <w:jc w:val="center"/>
        <w:rPr>
          <w:rFonts w:ascii="Times New Roman" w:hAnsi="Times New Roman"/>
          <w:b/>
          <w:szCs w:val="24"/>
        </w:rPr>
      </w:pPr>
      <w:r w:rsidRPr="00532F8B">
        <w:rPr>
          <w:rFonts w:ascii="Times New Roman" w:hAnsi="Times New Roman"/>
          <w:b/>
          <w:szCs w:val="24"/>
        </w:rPr>
        <w:t xml:space="preserve">RELATÓRIO FINAL </w:t>
      </w:r>
      <w:r w:rsidR="009D1760" w:rsidRPr="00532F8B">
        <w:rPr>
          <w:rFonts w:ascii="Times New Roman" w:hAnsi="Times New Roman"/>
          <w:b/>
          <w:szCs w:val="24"/>
        </w:rPr>
        <w:t>DE DEFESA DE DISSERTAÇÃO</w:t>
      </w:r>
    </w:p>
    <w:p w14:paraId="722A8BD7" w14:textId="77777777" w:rsidR="003A17FE" w:rsidRPr="003A17FE" w:rsidRDefault="003A17FE" w:rsidP="003A17FE">
      <w:pPr>
        <w:jc w:val="center"/>
        <w:rPr>
          <w:rFonts w:ascii="Times New Roman" w:hAnsi="Times New Roman"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9039"/>
      </w:tblGrid>
      <w:tr w:rsidR="003A17FE" w:rsidRPr="003A17FE" w14:paraId="24003A1D" w14:textId="77777777" w:rsidTr="002F0305">
        <w:trPr>
          <w:trHeight w:val="450"/>
        </w:trPr>
        <w:tc>
          <w:tcPr>
            <w:tcW w:w="9039" w:type="dxa"/>
          </w:tcPr>
          <w:p w14:paraId="6DCE7235" w14:textId="725253A9" w:rsidR="008B2D00" w:rsidRPr="003A17FE" w:rsidRDefault="003A17FE" w:rsidP="00AD1063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1. NOME DO(A) PÓS-GRADUADO(A):</w:t>
            </w:r>
            <w:r w:rsidR="002F0305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id w:val="657577370"/>
                <w:placeholder>
                  <w:docPart w:val="ACF2F7779E1C4CEF9D6245D3B7D0F984"/>
                </w:placeholder>
                <w:showingPlcHdr/>
                <w:text/>
              </w:sdtPr>
              <w:sdtEndPr>
                <w:rPr>
                  <w:rStyle w:val="Fontepargpadro"/>
                  <w:b w:val="0"/>
                  <w:sz w:val="20"/>
                </w:rPr>
              </w:sdtEndPr>
              <w:sdtContent>
                <w:r w:rsidR="002F0305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 w:rsidR="0069454F">
              <w:rPr>
                <w:rFonts w:ascii="Times New Roman" w:hAnsi="Times New Roman"/>
                <w:sz w:val="20"/>
              </w:rPr>
              <w:t xml:space="preserve">  </w:t>
            </w:r>
          </w:p>
        </w:tc>
      </w:tr>
      <w:tr w:rsidR="003A17FE" w:rsidRPr="003A17FE" w14:paraId="328C6B22" w14:textId="77777777" w:rsidTr="004C4802">
        <w:tc>
          <w:tcPr>
            <w:tcW w:w="9039" w:type="dxa"/>
            <w:vAlign w:val="center"/>
          </w:tcPr>
          <w:p w14:paraId="37C242E0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2. CURS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Programa de Pós-Graduação em Energias Renováveis</w:t>
            </w:r>
          </w:p>
        </w:tc>
      </w:tr>
      <w:tr w:rsidR="003A17FE" w:rsidRPr="003A17FE" w14:paraId="4B8D4D6B" w14:textId="77777777" w:rsidTr="004C4802">
        <w:tc>
          <w:tcPr>
            <w:tcW w:w="9039" w:type="dxa"/>
            <w:vAlign w:val="center"/>
          </w:tcPr>
          <w:p w14:paraId="4FF6D66F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3. NÍVEL DO CURS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Mestrado</w:t>
            </w:r>
            <w:r w:rsidR="00051504" w:rsidRPr="002F0305">
              <w:rPr>
                <w:rFonts w:ascii="Times New Roman" w:hAnsi="Times New Roman"/>
                <w:b/>
                <w:bCs/>
                <w:szCs w:val="24"/>
              </w:rPr>
              <w:t xml:space="preserve"> Acadêmico</w:t>
            </w:r>
          </w:p>
        </w:tc>
      </w:tr>
      <w:tr w:rsidR="003A17FE" w:rsidRPr="003A17FE" w14:paraId="57AE87C0" w14:textId="77777777" w:rsidTr="004C4802">
        <w:tc>
          <w:tcPr>
            <w:tcW w:w="9039" w:type="dxa"/>
            <w:vAlign w:val="center"/>
          </w:tcPr>
          <w:p w14:paraId="06DFEDB2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4. ÁREA DE CONCENTRAÇÃ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Energias Renováveis</w:t>
            </w:r>
          </w:p>
        </w:tc>
      </w:tr>
      <w:tr w:rsidR="003A17FE" w:rsidRPr="003A17FE" w14:paraId="12BFE6D2" w14:textId="77777777" w:rsidTr="004C4802">
        <w:tc>
          <w:tcPr>
            <w:tcW w:w="9039" w:type="dxa"/>
            <w:vAlign w:val="center"/>
          </w:tcPr>
          <w:p w14:paraId="5D9AB288" w14:textId="5A5543E5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5. LINHA DE PESQUISA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Linhas de Pesquisa"/>
                <w:tag w:val="Linhas de Pesquisa"/>
                <w:id w:val="1072472735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stemas de Energias Renováveis" w:value="Sistemas de Energias Renováveis"/>
                  <w:listItem w:displayText="Meio Ambiente, Economia e Aproveitamento Energético" w:value="Meio Ambiente, Economia e Aproveitamento Energético"/>
                  <w:listItem w:displayText="Materiais Aplicados às Energias Renováveis" w:value="Materiais Aplicados às Energias Renováveis"/>
                </w:dropDownList>
              </w:sdtPr>
              <w:sdtEndPr>
                <w:rPr>
                  <w:rStyle w:val="Fontepargpadro"/>
                  <w:b w:val="0"/>
                  <w:sz w:val="20"/>
                </w:rPr>
              </w:sdtEndPr>
              <w:sdtContent>
                <w:r w:rsidR="007578AC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0B86BE0C" w14:textId="77777777" w:rsidTr="004C4802">
        <w:trPr>
          <w:trHeight w:val="217"/>
        </w:trPr>
        <w:tc>
          <w:tcPr>
            <w:tcW w:w="9039" w:type="dxa"/>
          </w:tcPr>
          <w:p w14:paraId="6706D0D7" w14:textId="0622C0CD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6. NOME DO ORIENTADOR:</w:t>
            </w:r>
            <w:r w:rsidR="008D68E9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Estilo3"/>
                </w:rPr>
                <w:alias w:val="Orientador(a)"/>
                <w:tag w:val="Orientador"/>
                <w:id w:val="-1085148801"/>
                <w:placeholder>
                  <w:docPart w:val="5EA83276730D4723B34A76B85599DDA7"/>
                </w:placeholder>
                <w:showingPlcHdr/>
                <w:dropDownList>
                  <w:listItem w:value="Escolher um item."/>
                  <w:listItem w:displayText="Adriano da Silva Marques" w:value="Adriano da Silva Marques"/>
                  <w:listItem w:displayText="Camila Seibel Gehrke" w:value="Camila Seibel Gehrke"/>
                  <w:listItem w:displayText="Felipe Vigolvino Lopes" w:value="Felipe Vigolvino Lopes"/>
                  <w:listItem w:displayText="Flávia de Medeiros Aquino" w:value="Flávia de Medeiros Aquino"/>
                  <w:listItem w:displayText="Ítalo Roger Ferreira Moreno Pinheiro da Silva" w:value="Ítalo Roger Ferreira Moreno Pinheiro da Silva"/>
                  <w:listItem w:displayText="Kelly Cristiane Gomes da Silva" w:value="Kelly Cristiane Gomes da Silva"/>
                  <w:listItem w:displayText="Luciano Sales Barros" w:value="Luciano Sales Barros"/>
                  <w:listItem w:displayText="Luiz Moreira Coelho Junior" w:value="Luiz Moreira Coelho Junior"/>
                  <w:listItem w:displayText="Márcio Rodrigo de Araújo Souza" w:value="Márcio Rodrigo de Araújo Souza"/>
                  <w:listItem w:displayText="Monica Carvalho" w:value="Monica Carvalho"/>
                  <w:listItem w:displayText="Paulo Rotella Junior" w:value="Paulo Rotella Junior"/>
                  <w:listItem w:displayText="Pollyana Caetano Ribeiro Fernandes" w:value="Pollyana Caetano Ribeiro Fernandes"/>
                  <w:listItem w:displayText="Raphael Abrahão" w:value="Raphael Abrahão"/>
                  <w:listItem w:displayText="Raphael Leite de Andrade Reis" w:value="Raphael Leite de Andrade Reis"/>
                  <w:listItem w:displayText="Rogério Santana Peruchi" w:value="Rogério Santana Peruchi"/>
                  <w:listItem w:displayText="Silvia Layara Floriani Andersen" w:value="Silvia Layara Floriani Andersen"/>
                  <w:listItem w:displayText="Tayana Geysa Silva do Lago" w:value="Tayana Geysa Silva do Lago"/>
                </w:dropDownList>
              </w:sdtPr>
              <w:sdtContent>
                <w:r w:rsidR="007578AC" w:rsidRPr="00E87E68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5ECC7AE1" w14:textId="77777777" w:rsidTr="004C4802">
        <w:tc>
          <w:tcPr>
            <w:tcW w:w="9039" w:type="dxa"/>
            <w:tcBorders>
              <w:left w:val="nil"/>
              <w:right w:val="nil"/>
            </w:tcBorders>
          </w:tcPr>
          <w:p w14:paraId="4B35821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51425EA4" w14:textId="77777777" w:rsidTr="004C4802">
        <w:tc>
          <w:tcPr>
            <w:tcW w:w="9039" w:type="dxa"/>
            <w:vAlign w:val="center"/>
          </w:tcPr>
          <w:p w14:paraId="6592F15D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>07. PERÍODO DE REALIZAÇÃO:</w:t>
            </w:r>
            <w:r w:rsidR="008D68E9"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3A17FE" w:rsidRPr="003A17FE" w14:paraId="75ACF2CC" w14:textId="77777777" w:rsidTr="004C4802">
        <w:tc>
          <w:tcPr>
            <w:tcW w:w="9039" w:type="dxa"/>
            <w:vAlign w:val="center"/>
          </w:tcPr>
          <w:p w14:paraId="7A359BF5" w14:textId="25C658B0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Iníci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-1695528294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11916BE2" w14:textId="77777777" w:rsidTr="004C4802">
        <w:tc>
          <w:tcPr>
            <w:tcW w:w="9039" w:type="dxa"/>
            <w:vAlign w:val="center"/>
          </w:tcPr>
          <w:p w14:paraId="06EB726D" w14:textId="175245E8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Final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1110247878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62C23849" w14:textId="77777777" w:rsidTr="004C4802">
        <w:tc>
          <w:tcPr>
            <w:tcW w:w="9039" w:type="dxa"/>
            <w:vAlign w:val="center"/>
          </w:tcPr>
          <w:p w14:paraId="12E47DFE" w14:textId="58D6089E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08. BOLSA DE ESTUDO:  </w:t>
            </w:r>
            <w:sdt>
              <w:sdtPr>
                <w:rPr>
                  <w:rStyle w:val="PPGER"/>
                </w:rPr>
                <w:alias w:val="Bolsa"/>
                <w:tag w:val="Bolsa"/>
                <w:id w:val="1117805184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m" w:value="Sim"/>
                  <w:listItem w:displayText="Não" w:value="Não"/>
                </w:dropDownList>
              </w:sdt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                </w:t>
            </w:r>
          </w:p>
        </w:tc>
      </w:tr>
      <w:tr w:rsidR="003A17FE" w:rsidRPr="003A17FE" w14:paraId="34EF22C9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4FF63F81" w14:textId="4F442C4B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Período:</w:t>
            </w:r>
            <w:r w:rsidR="006200EC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Meses"/>
                <w:tag w:val="Meses"/>
                <w:id w:val="939264403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01 Mês" w:value="01 Mês"/>
                  <w:listItem w:displayText="02 Meses" w:value="02 Meses"/>
                  <w:listItem w:displayText="03 Meses" w:value="03 Meses"/>
                  <w:listItem w:displayText="04 Meses" w:value="04 Meses"/>
                  <w:listItem w:displayText="05 Meses" w:value="05 Meses"/>
                  <w:listItem w:displayText="06 Meses" w:value="06 Meses"/>
                  <w:listItem w:displayText="07 Meses" w:value="07 Meses"/>
                  <w:listItem w:displayText="08 Meses" w:value="08 Meses"/>
                  <w:listItem w:displayText="09 Meses" w:value="09 Meses"/>
                  <w:listItem w:displayText="10 Meses" w:value="10 Meses"/>
                  <w:listItem w:displayText="11 Meses" w:value="11 Meses"/>
                  <w:listItem w:displayText="12 Meses" w:value="12 Meses"/>
                  <w:listItem w:displayText="13 Meses" w:value="13 Meses"/>
                  <w:listItem w:displayText="14 Meses" w:value="14 Meses"/>
                  <w:listItem w:displayText="15 Meses" w:value="15 Meses"/>
                  <w:listItem w:displayText="16 Meses" w:value="16 Meses"/>
                  <w:listItem w:displayText="17 Meses" w:value="17 Meses"/>
                  <w:listItem w:displayText="18 Meses" w:value="18 Meses"/>
                  <w:listItem w:displayText="19 Meses" w:value="19 Meses"/>
                  <w:listItem w:displayText="20 Meses" w:value="20 Meses"/>
                  <w:listItem w:displayText="21 Meses" w:value="21 Meses"/>
                  <w:listItem w:displayText="22 Meses" w:value="22 Meses"/>
                  <w:listItem w:displayText="23 Meses" w:value="23 Meses"/>
                  <w:listItem w:displayText="24 Meses" w:value="24 Meses"/>
                </w:dropDownList>
              </w:sdtPr>
              <w:sdtEndPr>
                <w:rPr>
                  <w:rStyle w:val="Fontepargpadro"/>
                  <w:b w:val="0"/>
                  <w:sz w:val="20"/>
                </w:rPr>
              </w:sdtEnd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  <w:r w:rsidR="006200EC">
              <w:rPr>
                <w:rStyle w:val="PPGER"/>
              </w:rPr>
              <w:t xml:space="preserve">                                   </w:t>
            </w:r>
            <w:r w:rsidR="006200EC" w:rsidRPr="006200EC">
              <w:rPr>
                <w:rStyle w:val="PPGER"/>
                <w:b w:val="0"/>
                <w:bCs/>
              </w:rPr>
              <w:t>Órgão Financiador:</w:t>
            </w:r>
            <w:sdt>
              <w:sdtPr>
                <w:rPr>
                  <w:rStyle w:val="PPGER"/>
                </w:rPr>
                <w:alias w:val="Financiador"/>
                <w:tag w:val="Financiador"/>
                <w:id w:val="-71349481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Capes" w:value="Capes"/>
                  <w:listItem w:displayText="CNPq" w:value="CNPq"/>
                  <w:listItem w:displayText="Fapesq/PB" w:value="Fapesq/PB"/>
                  <w:listItem w:displayText="Outros" w:value="Outros"/>
                </w:dropDownList>
              </w:sdt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559DA646" w14:textId="77777777" w:rsidTr="004C4802">
        <w:tc>
          <w:tcPr>
            <w:tcW w:w="9039" w:type="dxa"/>
            <w:tcBorders>
              <w:left w:val="nil"/>
              <w:right w:val="nil"/>
            </w:tcBorders>
          </w:tcPr>
          <w:p w14:paraId="55165A93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5F60FEC8" w14:textId="77777777" w:rsidTr="004C4802">
        <w:tc>
          <w:tcPr>
            <w:tcW w:w="9039" w:type="dxa"/>
            <w:vAlign w:val="center"/>
          </w:tcPr>
          <w:p w14:paraId="1C00A259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>09. TOTAL DE CRÉDITOS EXIGIDOS NO CURSO:</w:t>
            </w:r>
          </w:p>
        </w:tc>
      </w:tr>
      <w:tr w:rsidR="003A17FE" w:rsidRPr="003A17FE" w14:paraId="568D260A" w14:textId="77777777" w:rsidTr="004C4802">
        <w:tc>
          <w:tcPr>
            <w:tcW w:w="9039" w:type="dxa"/>
            <w:vAlign w:val="center"/>
          </w:tcPr>
          <w:p w14:paraId="271B1F51" w14:textId="589D8A72" w:rsidR="003A17FE" w:rsidRPr="003A17FE" w:rsidRDefault="003A17FE" w:rsidP="00AD1063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referentes às disciplinas cursadas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99646032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5A57089" w14:textId="77777777" w:rsidTr="004C4802">
        <w:tc>
          <w:tcPr>
            <w:tcW w:w="9039" w:type="dxa"/>
            <w:vAlign w:val="center"/>
          </w:tcPr>
          <w:p w14:paraId="7FF92FA3" w14:textId="67F539ED" w:rsidR="003A17FE" w:rsidRPr="003A17FE" w:rsidRDefault="003A17FE" w:rsidP="003A17FE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concedidos (especificar):</w:t>
            </w:r>
            <w:sdt>
              <w:sdtPr>
                <w:rPr>
                  <w:rFonts w:ascii="Times New Roman" w:hAnsi="Times New Roman"/>
                  <w:sz w:val="20"/>
                </w:rPr>
                <w:id w:val="-195145778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91D8EF0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06DAF60A" w14:textId="595F578B" w:rsidR="003A17FE" w:rsidRPr="003A17FE" w:rsidRDefault="003A17FE" w:rsidP="003A17FE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consignados:</w:t>
            </w:r>
            <w:sdt>
              <w:sdtPr>
                <w:rPr>
                  <w:rFonts w:ascii="Times New Roman" w:hAnsi="Times New Roman"/>
                  <w:sz w:val="20"/>
                </w:rPr>
                <w:id w:val="44990081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34172908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1E015499" w14:textId="464A24F8" w:rsidR="003A17FE" w:rsidRPr="003A17FE" w:rsidRDefault="003A17FE" w:rsidP="00AD1063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TOTAL DE CRÉDITOS OBTIDOS:</w:t>
            </w:r>
            <w:r w:rsidR="0005005E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alias w:val="Numeros de Créditos"/>
                <w:tag w:val="Numeros de Créditos"/>
                <w:id w:val="-176151663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6200EC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821A4DC" w14:textId="77777777" w:rsidTr="004C4802">
        <w:tc>
          <w:tcPr>
            <w:tcW w:w="9039" w:type="dxa"/>
            <w:tcBorders>
              <w:left w:val="nil"/>
              <w:right w:val="nil"/>
            </w:tcBorders>
            <w:vAlign w:val="center"/>
          </w:tcPr>
          <w:p w14:paraId="778DDB44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7D4EF3D" w14:textId="77777777" w:rsidTr="004C4802">
        <w:tc>
          <w:tcPr>
            <w:tcW w:w="9039" w:type="dxa"/>
            <w:vAlign w:val="center"/>
          </w:tcPr>
          <w:p w14:paraId="5DBE47CA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0"/>
              </w:rPr>
              <w:t>10. ATIVIDADES DESENVOLVIDAS:</w:t>
            </w:r>
          </w:p>
        </w:tc>
      </w:tr>
      <w:tr w:rsidR="003A17FE" w:rsidRPr="003A17FE" w14:paraId="46E13F4D" w14:textId="77777777" w:rsidTr="004C4802">
        <w:sdt>
          <w:sdtPr>
            <w:rPr>
              <w:rFonts w:ascii="Times New Roman" w:hAnsi="Times New Roman"/>
              <w:sz w:val="20"/>
            </w:rPr>
            <w:id w:val="102236465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6EEAF5B6" w14:textId="4AFCEB1F" w:rsidR="003A17FE" w:rsidRPr="003A17FE" w:rsidRDefault="006200EC" w:rsidP="00FE61B7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3A17FE" w:rsidRPr="003A17FE" w14:paraId="071CD3F6" w14:textId="77777777" w:rsidTr="004C4802">
        <w:sdt>
          <w:sdtPr>
            <w:rPr>
              <w:rFonts w:ascii="Times New Roman" w:hAnsi="Times New Roman"/>
              <w:sz w:val="20"/>
            </w:rPr>
            <w:id w:val="189261233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4A46544C" w14:textId="5E01B7A3" w:rsidR="003A17FE" w:rsidRPr="003A17FE" w:rsidRDefault="006200EC" w:rsidP="00617A90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FE61B7" w14:paraId="1FF7822A" w14:textId="77777777" w:rsidTr="004C4802">
        <w:sdt>
          <w:sdtPr>
            <w:rPr>
              <w:rFonts w:ascii="Times New Roman" w:hAnsi="Times New Roman"/>
              <w:sz w:val="20"/>
            </w:rPr>
            <w:id w:val="182801817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77FC2A81" w14:textId="2BEFC2E9" w:rsidR="000A1554" w:rsidRPr="002D2B58" w:rsidRDefault="006200EC" w:rsidP="000822FD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FE61B7" w14:paraId="15B34EBB" w14:textId="77777777" w:rsidTr="004C4802">
        <w:sdt>
          <w:sdtPr>
            <w:rPr>
              <w:rFonts w:ascii="Times New Roman" w:hAnsi="Times New Roman"/>
              <w:sz w:val="20"/>
            </w:rPr>
            <w:id w:val="-28681427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75493CED" w14:textId="1BFEBAF3" w:rsidR="000A1554" w:rsidRPr="002D2B58" w:rsidRDefault="006200EC" w:rsidP="000822FD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D0130" w:rsidRPr="00693B63" w14:paraId="2099825F" w14:textId="77777777" w:rsidTr="004C4802">
        <w:sdt>
          <w:sdtPr>
            <w:rPr>
              <w:rFonts w:ascii="Times New Roman" w:hAnsi="Times New Roman"/>
              <w:sz w:val="20"/>
            </w:rPr>
            <w:id w:val="3701682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1AE00E83" w14:textId="7FE3AFF8" w:rsidR="006D0130" w:rsidRPr="00693B63" w:rsidRDefault="006200EC" w:rsidP="00FE61B7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693B63" w14:paraId="608ECE37" w14:textId="77777777" w:rsidTr="004C4802">
        <w:sdt>
          <w:sdtPr>
            <w:rPr>
              <w:rFonts w:ascii="Times New Roman" w:hAnsi="Times New Roman"/>
              <w:sz w:val="20"/>
            </w:rPr>
            <w:id w:val="-70880459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3C2B34A1" w14:textId="4C789FB6" w:rsidR="000A1554" w:rsidRPr="00693B63" w:rsidRDefault="006200EC" w:rsidP="00FE61B7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0A1554" w14:paraId="07AE3257" w14:textId="77777777" w:rsidTr="004C4802">
        <w:sdt>
          <w:sdtPr>
            <w:rPr>
              <w:rFonts w:ascii="Times New Roman" w:hAnsi="Times New Roman"/>
              <w:sz w:val="20"/>
            </w:rPr>
            <w:id w:val="-84947516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618A09FE" w14:textId="5918D254" w:rsidR="000A1554" w:rsidRPr="000A1554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2D2B58" w14:paraId="33D6BCF1" w14:textId="77777777" w:rsidTr="004C4802">
        <w:sdt>
          <w:sdtPr>
            <w:rPr>
              <w:rFonts w:ascii="Times New Roman" w:hAnsi="Times New Roman"/>
              <w:sz w:val="20"/>
            </w:rPr>
            <w:id w:val="-65314938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40CDD7A5" w14:textId="136BA18F" w:rsidR="000A1554" w:rsidRPr="002D2B58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2D2B58" w14:paraId="41A19D3E" w14:textId="77777777" w:rsidTr="004C4802">
        <w:sdt>
          <w:sdtPr>
            <w:rPr>
              <w:rFonts w:ascii="Times New Roman" w:hAnsi="Times New Roman"/>
              <w:sz w:val="20"/>
            </w:rPr>
            <w:id w:val="22680986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501B47E3" w14:textId="4731C952" w:rsidR="000A1554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2D2B58" w14:paraId="34AA78B8" w14:textId="77777777" w:rsidTr="004C4802">
        <w:sdt>
          <w:sdtPr>
            <w:rPr>
              <w:rFonts w:ascii="Times New Roman" w:hAnsi="Times New Roman"/>
              <w:sz w:val="20"/>
            </w:rPr>
            <w:id w:val="1851446253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701A1BD4" w14:textId="4C95FF24" w:rsidR="000A1554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14:paraId="310EE648" w14:textId="77777777" w:rsidR="00FF3466" w:rsidRDefault="00FF3466">
      <w:pPr>
        <w:rPr>
          <w:rFonts w:ascii="Times New Roman" w:hAnsi="Times New Roman"/>
        </w:rPr>
      </w:pPr>
    </w:p>
    <w:p w14:paraId="27F2206C" w14:textId="77777777" w:rsidR="006200EC" w:rsidRDefault="006200EC">
      <w:pPr>
        <w:rPr>
          <w:rFonts w:ascii="Times New Roman" w:hAnsi="Times New Roman"/>
        </w:rPr>
      </w:pPr>
    </w:p>
    <w:p w14:paraId="416B1E0F" w14:textId="77777777" w:rsidR="006200EC" w:rsidRDefault="006200EC">
      <w:pPr>
        <w:rPr>
          <w:rFonts w:ascii="Times New Roman" w:hAnsi="Times New Roman"/>
        </w:rPr>
      </w:pPr>
    </w:p>
    <w:p w14:paraId="01A74A44" w14:textId="77777777" w:rsidR="006200EC" w:rsidRDefault="006200EC">
      <w:pPr>
        <w:rPr>
          <w:rFonts w:ascii="Times New Roman" w:hAnsi="Times New Roman"/>
        </w:rPr>
      </w:pPr>
    </w:p>
    <w:p w14:paraId="5BB92A13" w14:textId="77777777" w:rsidR="006200EC" w:rsidRDefault="006200EC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408"/>
        <w:gridCol w:w="180"/>
        <w:gridCol w:w="1148"/>
        <w:gridCol w:w="1161"/>
      </w:tblGrid>
      <w:tr w:rsidR="003A17FE" w:rsidRPr="0005005E" w14:paraId="4832B738" w14:textId="77777777" w:rsidTr="004C4802">
        <w:tc>
          <w:tcPr>
            <w:tcW w:w="6408" w:type="dxa"/>
            <w:vAlign w:val="center"/>
          </w:tcPr>
          <w:p w14:paraId="23A517FF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lastRenderedPageBreak/>
              <w:t>11. DISCIPLINAS CURSADAS:</w:t>
            </w:r>
          </w:p>
        </w:tc>
        <w:tc>
          <w:tcPr>
            <w:tcW w:w="1328" w:type="dxa"/>
            <w:gridSpan w:val="2"/>
            <w:vAlign w:val="center"/>
          </w:tcPr>
          <w:p w14:paraId="0F966230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  <w:r w:rsidRPr="0005005E">
              <w:rPr>
                <w:rFonts w:ascii="Times New Roman" w:hAnsi="Times New Roman"/>
                <w:sz w:val="20"/>
              </w:rPr>
              <w:t>Conceito</w:t>
            </w:r>
          </w:p>
        </w:tc>
        <w:tc>
          <w:tcPr>
            <w:tcW w:w="1161" w:type="dxa"/>
            <w:vAlign w:val="center"/>
          </w:tcPr>
          <w:p w14:paraId="17418908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  <w:r w:rsidRPr="0005005E">
              <w:rPr>
                <w:rFonts w:ascii="Times New Roman" w:hAnsi="Times New Roman"/>
                <w:sz w:val="20"/>
              </w:rPr>
              <w:t>Créditos</w:t>
            </w:r>
          </w:p>
        </w:tc>
      </w:tr>
      <w:tr w:rsidR="003A17FE" w:rsidRPr="0005005E" w14:paraId="592B9401" w14:textId="77777777" w:rsidTr="004C4802">
        <w:tc>
          <w:tcPr>
            <w:tcW w:w="6408" w:type="dxa"/>
          </w:tcPr>
          <w:p w14:paraId="5CABCBD7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5B7D18B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7EEA48D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05005E" w14:paraId="12EDF110" w14:textId="77777777" w:rsidTr="004C4802">
        <w:tc>
          <w:tcPr>
            <w:tcW w:w="6408" w:type="dxa"/>
          </w:tcPr>
          <w:p w14:paraId="77D9E1F2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7CBDFD37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FA8345F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6AF966C" w14:textId="77777777" w:rsidTr="004C4802">
        <w:tc>
          <w:tcPr>
            <w:tcW w:w="6408" w:type="dxa"/>
          </w:tcPr>
          <w:p w14:paraId="4D45B06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58D4519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7A0963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433BD818" w14:textId="77777777" w:rsidTr="004C4802">
        <w:tc>
          <w:tcPr>
            <w:tcW w:w="6408" w:type="dxa"/>
          </w:tcPr>
          <w:p w14:paraId="192A69EE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B2E87E3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31FBA5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FCA5BE1" w14:textId="77777777" w:rsidTr="004C4802">
        <w:tc>
          <w:tcPr>
            <w:tcW w:w="6408" w:type="dxa"/>
          </w:tcPr>
          <w:p w14:paraId="69DDF7AB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3734AFE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7910AD0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60A11E3" w14:textId="77777777" w:rsidTr="004C4802">
        <w:tc>
          <w:tcPr>
            <w:tcW w:w="6408" w:type="dxa"/>
          </w:tcPr>
          <w:p w14:paraId="6133901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122BBBE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2D3E522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E416A77" w14:textId="77777777" w:rsidTr="004C4802">
        <w:tc>
          <w:tcPr>
            <w:tcW w:w="6408" w:type="dxa"/>
          </w:tcPr>
          <w:p w14:paraId="4B5CDE59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4CACE9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364D4B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7757A2AE" w14:textId="77777777" w:rsidTr="004C4802">
        <w:tc>
          <w:tcPr>
            <w:tcW w:w="6408" w:type="dxa"/>
          </w:tcPr>
          <w:p w14:paraId="6E9E25FA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423E45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2FFC2657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431498D6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7808ED8F" w14:textId="77777777" w:rsidR="00904D2D" w:rsidRPr="003A17FE" w:rsidRDefault="00904D2D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  <w:tcBorders>
              <w:bottom w:val="single" w:sz="4" w:space="0" w:color="auto"/>
            </w:tcBorders>
          </w:tcPr>
          <w:p w14:paraId="098E8D00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3CC3EAD4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7C89BA14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08383112" w14:textId="77777777" w:rsidR="00904D2D" w:rsidRPr="003A17FE" w:rsidRDefault="00904D2D" w:rsidP="000A1554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  <w:tcBorders>
              <w:bottom w:val="single" w:sz="4" w:space="0" w:color="auto"/>
            </w:tcBorders>
          </w:tcPr>
          <w:p w14:paraId="6EBF4585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3ADAF22F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5C83FDCD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4AB49CA2" w14:textId="77777777" w:rsidR="00904D2D" w:rsidRPr="003A17FE" w:rsidRDefault="00904D2D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TOTAL DE CRÉDITOS OBTIDOS EM DISCIPLINAS:</w:t>
            </w:r>
          </w:p>
        </w:tc>
        <w:tc>
          <w:tcPr>
            <w:tcW w:w="2489" w:type="dxa"/>
            <w:gridSpan w:val="3"/>
            <w:tcBorders>
              <w:bottom w:val="single" w:sz="4" w:space="0" w:color="auto"/>
            </w:tcBorders>
          </w:tcPr>
          <w:p w14:paraId="0DE9C700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4AE3B3A6" w14:textId="77777777" w:rsidTr="004C4802">
        <w:tc>
          <w:tcPr>
            <w:tcW w:w="8897" w:type="dxa"/>
            <w:gridSpan w:val="4"/>
            <w:tcBorders>
              <w:left w:val="nil"/>
              <w:right w:val="nil"/>
            </w:tcBorders>
          </w:tcPr>
          <w:p w14:paraId="4EAC812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41293FB" w14:textId="77777777" w:rsidTr="004C4802">
        <w:tc>
          <w:tcPr>
            <w:tcW w:w="8897" w:type="dxa"/>
            <w:gridSpan w:val="4"/>
            <w:vAlign w:val="center"/>
          </w:tcPr>
          <w:p w14:paraId="1C6FB229" w14:textId="77777777" w:rsidR="003A17FE" w:rsidRPr="003A17FE" w:rsidRDefault="00642A5C" w:rsidP="00A3056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12. TRABALHOS APRESENTADOS até a data:</w:t>
            </w:r>
          </w:p>
        </w:tc>
      </w:tr>
      <w:tr w:rsidR="003A17FE" w:rsidRPr="003A17FE" w14:paraId="4FBE9F1B" w14:textId="77777777" w:rsidTr="004C4802">
        <w:sdt>
          <w:sdtPr>
            <w:rPr>
              <w:rFonts w:ascii="Times New Roman" w:hAnsi="Times New Roman"/>
              <w:sz w:val="20"/>
            </w:rPr>
            <w:id w:val="28716494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0D2140C6" w14:textId="38FF9384" w:rsidR="00A90063" w:rsidRPr="003A17FE" w:rsidRDefault="006200EC" w:rsidP="009E5946">
                <w:p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200EC" w:rsidRPr="003A17FE" w14:paraId="003C705C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5105566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2B874A5C" w14:textId="6B270824" w:rsidR="006200EC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200EC" w:rsidRPr="003A17FE" w14:paraId="775F6967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-183051388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67A31B69" w14:textId="46AA0B2C" w:rsidR="006200EC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200EC" w:rsidRPr="003A17FE" w14:paraId="6BD609B9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-2034571169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42485447" w14:textId="0149E18E" w:rsidR="006200EC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3A17FE" w:rsidRPr="003A17FE" w14:paraId="06F657D3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-139588885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6BADD5F7" w14:textId="567C85B7" w:rsidR="00A90063" w:rsidRPr="003A17FE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3A17FE" w:rsidRPr="003A17FE" w14:paraId="4CFCDCA9" w14:textId="77777777" w:rsidTr="004C4802">
        <w:tc>
          <w:tcPr>
            <w:tcW w:w="8897" w:type="dxa"/>
            <w:gridSpan w:val="4"/>
            <w:tcBorders>
              <w:left w:val="nil"/>
              <w:right w:val="nil"/>
            </w:tcBorders>
          </w:tcPr>
          <w:p w14:paraId="3393ED21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785A53E" w14:textId="77777777" w:rsidTr="004C4802">
        <w:tc>
          <w:tcPr>
            <w:tcW w:w="8897" w:type="dxa"/>
            <w:gridSpan w:val="4"/>
            <w:vAlign w:val="center"/>
          </w:tcPr>
          <w:p w14:paraId="1BAA18C9" w14:textId="5266E45F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3. TÍTULO DO PROJETO DE PESQUISA DESENVOLVIDO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-346568320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44FB5CB" w14:textId="77777777" w:rsidTr="004C4802">
        <w:tc>
          <w:tcPr>
            <w:tcW w:w="889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D9FBE2E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6957C1F" w14:textId="77777777" w:rsidTr="004C4802">
        <w:tc>
          <w:tcPr>
            <w:tcW w:w="8897" w:type="dxa"/>
            <w:gridSpan w:val="4"/>
            <w:tcBorders>
              <w:top w:val="single" w:sz="4" w:space="0" w:color="auto"/>
            </w:tcBorders>
            <w:vAlign w:val="center"/>
          </w:tcPr>
          <w:p w14:paraId="50FDE05F" w14:textId="2A4387C5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4. TÍTULO DA DISSERTAÇÃO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35069530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2A9482EE" w14:textId="77777777" w:rsidTr="004C4802">
        <w:tc>
          <w:tcPr>
            <w:tcW w:w="8897" w:type="dxa"/>
            <w:gridSpan w:val="4"/>
          </w:tcPr>
          <w:p w14:paraId="3A92BE1F" w14:textId="23BF1070" w:rsidR="003A17FE" w:rsidRPr="00BB6FF1" w:rsidRDefault="00BB6FF1" w:rsidP="00BB6FF1">
            <w:pPr>
              <w:pStyle w:val="PargrafodaLista"/>
              <w:numPr>
                <w:ilvl w:val="0"/>
                <w:numId w:val="14"/>
              </w:numPr>
              <w:rPr>
                <w:rFonts w:ascii="Times New Roman" w:hAnsi="Times New Roman"/>
                <w:sz w:val="20"/>
              </w:rPr>
            </w:pPr>
            <w:r w:rsidRPr="00BB6FF1">
              <w:rPr>
                <w:rFonts w:ascii="Times New Roman" w:hAnsi="Times New Roman"/>
                <w:sz w:val="20"/>
              </w:rPr>
              <w:t xml:space="preserve">DATA DA DEFESA: </w:t>
            </w:r>
            <w:sdt>
              <w:sdtPr>
                <w:rPr>
                  <w:rFonts w:ascii="Times New Roman" w:hAnsi="Times New Roman"/>
                  <w:sz w:val="20"/>
                </w:rPr>
                <w:id w:val="193199433"/>
                <w:placeholder>
                  <w:docPart w:val="5DDD3975FAB845518F98AC488A18042D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135922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3D214176" w14:textId="77777777" w:rsidTr="004C4802">
        <w:tc>
          <w:tcPr>
            <w:tcW w:w="8897" w:type="dxa"/>
            <w:gridSpan w:val="4"/>
            <w:vAlign w:val="center"/>
          </w:tcPr>
          <w:p w14:paraId="1E6FABDF" w14:textId="0F4744F0" w:rsidR="003A17FE" w:rsidRPr="003A17FE" w:rsidRDefault="00BB6FF1" w:rsidP="003A7F07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ESQUISA VÍNCULADA A PROJETO DE PESQUISA</w:t>
            </w:r>
            <w:r w:rsidR="003A17FE" w:rsidRPr="003A17FE">
              <w:rPr>
                <w:rFonts w:ascii="Times New Roman" w:hAnsi="Times New Roman"/>
                <w:sz w:val="20"/>
              </w:rPr>
              <w:t>:</w:t>
            </w:r>
            <w:r w:rsidR="003713F6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Opções"/>
                <w:tag w:val="Opções"/>
                <w:id w:val="-582304572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m" w:value="Sim"/>
                  <w:listItem w:displayText="Não" w:value="Não"/>
                </w:dropDownList>
              </w:sdtPr>
              <w:sdtEndPr>
                <w:rPr>
                  <w:rStyle w:val="Fontepargpadro"/>
                  <w:b w:val="0"/>
                  <w:sz w:val="20"/>
                </w:rPr>
              </w:sdtEnd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BB6FF1" w:rsidRPr="003A17FE" w14:paraId="05BF7AB0" w14:textId="77777777" w:rsidTr="004C4802">
        <w:tc>
          <w:tcPr>
            <w:tcW w:w="8897" w:type="dxa"/>
            <w:gridSpan w:val="4"/>
            <w:vAlign w:val="center"/>
          </w:tcPr>
          <w:p w14:paraId="4F839387" w14:textId="4F3EA3E2" w:rsidR="00BB6FF1" w:rsidRPr="003A17FE" w:rsidRDefault="00BB6FF1" w:rsidP="003A7F07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QUAL PROJETO: </w:t>
            </w:r>
            <w:sdt>
              <w:sdtPr>
                <w:rPr>
                  <w:rFonts w:ascii="Times New Roman" w:hAnsi="Times New Roman"/>
                  <w:sz w:val="20"/>
                </w:rPr>
                <w:id w:val="8581329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38B0B1CA" w14:textId="77777777" w:rsidTr="004C4802">
        <w:tc>
          <w:tcPr>
            <w:tcW w:w="6588" w:type="dxa"/>
            <w:gridSpan w:val="2"/>
            <w:vAlign w:val="center"/>
          </w:tcPr>
          <w:p w14:paraId="3FD90F3A" w14:textId="77777777" w:rsidR="003A17FE" w:rsidRPr="003A17FE" w:rsidRDefault="003A17FE" w:rsidP="00286F14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BANCA EXAMINADORA</w:t>
            </w:r>
            <w:r w:rsidR="00286F14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2309" w:type="dxa"/>
            <w:gridSpan w:val="2"/>
            <w:vAlign w:val="center"/>
          </w:tcPr>
          <w:p w14:paraId="052A093A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INSTITUIÇÃO</w:t>
            </w:r>
          </w:p>
        </w:tc>
      </w:tr>
      <w:tr w:rsidR="00286F14" w:rsidRPr="003A17FE" w14:paraId="2F4461B7" w14:textId="77777777" w:rsidTr="004C4802">
        <w:sdt>
          <w:sdtPr>
            <w:rPr>
              <w:rFonts w:ascii="Times New Roman" w:hAnsi="Times New Roman"/>
              <w:sz w:val="20"/>
            </w:rPr>
            <w:id w:val="-206239474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588" w:type="dxa"/>
                <w:gridSpan w:val="2"/>
                <w:vAlign w:val="center"/>
              </w:tcPr>
              <w:p w14:paraId="6DA1634E" w14:textId="1695EF61" w:rsidR="00286F14" w:rsidRPr="003A17FE" w:rsidRDefault="004436C3" w:rsidP="00055575">
                <w:pPr>
                  <w:widowControl/>
                  <w:numPr>
                    <w:ilvl w:val="0"/>
                    <w:numId w:val="11"/>
                  </w:numPr>
                  <w:jc w:val="left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tc>
          <w:tcPr>
            <w:tcW w:w="2309" w:type="dxa"/>
            <w:gridSpan w:val="2"/>
            <w:vMerge w:val="restart"/>
          </w:tcPr>
          <w:p w14:paraId="636B87C4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AC8382F" w14:textId="77777777" w:rsidTr="004C4802">
        <w:tc>
          <w:tcPr>
            <w:tcW w:w="6588" w:type="dxa"/>
            <w:gridSpan w:val="2"/>
            <w:vAlign w:val="center"/>
          </w:tcPr>
          <w:p w14:paraId="6D657874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68CAE536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5E32AC3" w14:textId="77777777" w:rsidTr="004C4802">
        <w:sdt>
          <w:sdtPr>
            <w:rPr>
              <w:rFonts w:ascii="Times New Roman" w:hAnsi="Times New Roman"/>
              <w:sz w:val="20"/>
            </w:rPr>
            <w:id w:val="159351060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588" w:type="dxa"/>
                <w:gridSpan w:val="2"/>
                <w:vAlign w:val="center"/>
              </w:tcPr>
              <w:p w14:paraId="7E204EAB" w14:textId="7291E771" w:rsidR="00286F14" w:rsidRPr="002F0305" w:rsidRDefault="004436C3" w:rsidP="009E5946">
                <w:pPr>
                  <w:widowControl/>
                  <w:numPr>
                    <w:ilvl w:val="0"/>
                    <w:numId w:val="11"/>
                  </w:numPr>
                  <w:jc w:val="left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tc>
          <w:tcPr>
            <w:tcW w:w="2309" w:type="dxa"/>
            <w:gridSpan w:val="2"/>
            <w:vMerge w:val="restart"/>
          </w:tcPr>
          <w:p w14:paraId="3876F008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28F472AB" w14:textId="77777777" w:rsidTr="004C4802">
        <w:tc>
          <w:tcPr>
            <w:tcW w:w="6588" w:type="dxa"/>
            <w:gridSpan w:val="2"/>
            <w:vAlign w:val="center"/>
          </w:tcPr>
          <w:p w14:paraId="36EC5C19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2495FC15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002601D5" w14:textId="77777777" w:rsidTr="004C4802">
        <w:sdt>
          <w:sdtPr>
            <w:rPr>
              <w:rFonts w:ascii="Times New Roman" w:hAnsi="Times New Roman"/>
              <w:sz w:val="20"/>
            </w:rPr>
            <w:id w:val="-206816938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588" w:type="dxa"/>
                <w:gridSpan w:val="2"/>
                <w:vAlign w:val="center"/>
              </w:tcPr>
              <w:p w14:paraId="44DFD713" w14:textId="79A5C013" w:rsidR="00286F14" w:rsidRPr="002F0305" w:rsidRDefault="004436C3" w:rsidP="009E5946">
                <w:pPr>
                  <w:widowControl/>
                  <w:numPr>
                    <w:ilvl w:val="0"/>
                    <w:numId w:val="11"/>
                  </w:numPr>
                  <w:jc w:val="left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tc>
          <w:tcPr>
            <w:tcW w:w="2309" w:type="dxa"/>
            <w:gridSpan w:val="2"/>
            <w:vMerge w:val="restart"/>
          </w:tcPr>
          <w:p w14:paraId="5A4ABC48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E89C23A" w14:textId="77777777" w:rsidTr="004C4802">
        <w:tc>
          <w:tcPr>
            <w:tcW w:w="6588" w:type="dxa"/>
            <w:gridSpan w:val="2"/>
            <w:vAlign w:val="center"/>
          </w:tcPr>
          <w:p w14:paraId="4D20FC87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0584B112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EEE06D2" w14:textId="77777777" w:rsidTr="004C4802">
        <w:tc>
          <w:tcPr>
            <w:tcW w:w="8897" w:type="dxa"/>
            <w:gridSpan w:val="4"/>
          </w:tcPr>
          <w:p w14:paraId="15ECF7E0" w14:textId="1EBA10E5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29D0D8DF" w14:textId="77777777" w:rsidTr="004C4802">
        <w:tc>
          <w:tcPr>
            <w:tcW w:w="8897" w:type="dxa"/>
            <w:gridSpan w:val="4"/>
            <w:vAlign w:val="center"/>
          </w:tcPr>
          <w:p w14:paraId="4C8873D7" w14:textId="0FE2EA85" w:rsidR="003A17FE" w:rsidRPr="003A17FE" w:rsidRDefault="003A17FE" w:rsidP="003A17FE">
            <w:pPr>
              <w:widowControl/>
              <w:numPr>
                <w:ilvl w:val="0"/>
                <w:numId w:val="12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RESULTADO:</w:t>
            </w:r>
            <w:r w:rsidR="001A51DB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-227617272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</w:dropDownList>
              </w:sdtPr>
              <w:sdtContent>
                <w:r w:rsidR="004436C3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6D4A5A80" w14:textId="4799681D" w:rsidR="003A17FE" w:rsidRDefault="003A17FE" w:rsidP="003A17FE">
      <w:pPr>
        <w:rPr>
          <w:rFonts w:ascii="Times New Roman" w:hAnsi="Times New Roman"/>
          <w:sz w:val="20"/>
        </w:rPr>
      </w:pPr>
    </w:p>
    <w:p w14:paraId="2DA4DE03" w14:textId="2ABB5D6D" w:rsidR="004436C3" w:rsidRDefault="004436C3" w:rsidP="003A17FE">
      <w:pPr>
        <w:rPr>
          <w:rFonts w:ascii="Times New Roman" w:hAnsi="Times New Roman"/>
          <w:sz w:val="20"/>
        </w:rPr>
      </w:pPr>
    </w:p>
    <w:p w14:paraId="13D15DBF" w14:textId="42FEC159" w:rsidR="004436C3" w:rsidRDefault="004436C3" w:rsidP="003A17FE">
      <w:pPr>
        <w:rPr>
          <w:rFonts w:ascii="Times New Roman" w:hAnsi="Times New Roman"/>
          <w:sz w:val="20"/>
        </w:rPr>
      </w:pPr>
      <w:r w:rsidRPr="004436C3">
        <w:rPr>
          <w:rFonts w:ascii="Times New Roman" w:hAnsi="Times New Roman"/>
          <w:b/>
          <w:bCs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1A8811E" wp14:editId="425F107A">
                <wp:simplePos x="0" y="0"/>
                <wp:positionH relativeFrom="margin">
                  <wp:align>left</wp:align>
                </wp:positionH>
                <wp:positionV relativeFrom="paragraph">
                  <wp:posOffset>272415</wp:posOffset>
                </wp:positionV>
                <wp:extent cx="5543550" cy="3162300"/>
                <wp:effectExtent l="0" t="0" r="19050" b="1905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316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1D5A7" w14:textId="34D20B44" w:rsidR="004436C3" w:rsidRDefault="004436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A8811E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1.45pt;width:436.5pt;height:249pt;z-index:2516597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">
                <v:textbox>
                  <w:txbxContent>
                    <w:p w14:paraId="23A1D5A7" w14:textId="34D20B44" w:rsidR="004436C3" w:rsidRDefault="004436C3"/>
                  </w:txbxContent>
                </v:textbox>
                <w10:wrap type="square" anchorx="margin"/>
              </v:shape>
            </w:pict>
          </mc:Fallback>
        </mc:AlternateContent>
      </w:r>
      <w:r w:rsidRPr="004436C3">
        <w:rPr>
          <w:rFonts w:ascii="Times New Roman" w:hAnsi="Times New Roman"/>
          <w:b/>
          <w:bCs/>
          <w:szCs w:val="24"/>
        </w:rPr>
        <w:t>RESUMO E PALAVRAS-CHAVES</w:t>
      </w:r>
      <w:r>
        <w:rPr>
          <w:rFonts w:ascii="Times New Roman" w:hAnsi="Times New Roman"/>
          <w:sz w:val="20"/>
        </w:rPr>
        <w:t>:</w:t>
      </w:r>
    </w:p>
    <w:p w14:paraId="044D9D0C" w14:textId="1E3A5DB6" w:rsidR="004436C3" w:rsidRDefault="004436C3" w:rsidP="003A17FE">
      <w:pPr>
        <w:rPr>
          <w:rFonts w:ascii="Times New Roman" w:hAnsi="Times New Roman"/>
          <w:sz w:val="20"/>
        </w:rPr>
      </w:pPr>
    </w:p>
    <w:p w14:paraId="67AE4534" w14:textId="45A451EB" w:rsidR="004436C3" w:rsidRDefault="004436C3" w:rsidP="003A17FE">
      <w:pPr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ATIVIDADES FUTURAS</w:t>
      </w:r>
      <w:r w:rsidR="00ED5E52">
        <w:rPr>
          <w:rFonts w:ascii="Times New Roman" w:hAnsi="Times New Roman"/>
          <w:b/>
          <w:bCs/>
          <w:szCs w:val="24"/>
        </w:rPr>
        <w:t xml:space="preserve"> (PREENCHIMENTO OBRIGATÓRIO)</w:t>
      </w:r>
      <w:r>
        <w:rPr>
          <w:rFonts w:ascii="Times New Roman" w:hAnsi="Times New Roman"/>
          <w:b/>
          <w:bCs/>
          <w:szCs w:val="24"/>
        </w:rPr>
        <w:t>:</w:t>
      </w:r>
    </w:p>
    <w:tbl>
      <w:tblPr>
        <w:tblStyle w:val="Tabelacomgrade"/>
        <w:tblpPr w:leftFromText="141" w:rightFromText="141" w:vertAnchor="text" w:horzAnchor="margin" w:tblpY="56"/>
        <w:tblW w:w="0" w:type="auto"/>
        <w:tblLook w:val="04A0" w:firstRow="1" w:lastRow="0" w:firstColumn="1" w:lastColumn="0" w:noHBand="0" w:noVBand="1"/>
      </w:tblPr>
      <w:tblGrid>
        <w:gridCol w:w="9061"/>
      </w:tblGrid>
      <w:tr w:rsidR="00ED5E52" w14:paraId="63E75850" w14:textId="77777777" w:rsidTr="00ED5E52">
        <w:tc>
          <w:tcPr>
            <w:tcW w:w="9061" w:type="dxa"/>
          </w:tcPr>
          <w:p w14:paraId="1E190E17" w14:textId="77777777" w:rsidR="00ED5E52" w:rsidRDefault="00ED5E52" w:rsidP="00ED5E5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 xml:space="preserve">Tipo de Vínculo empregatício: </w:t>
            </w:r>
            <w:sdt>
              <w:sdtPr>
                <w:rPr>
                  <w:rStyle w:val="PPGER"/>
                </w:rPr>
                <w:alias w:val="Vinculo empregaticío"/>
                <w:tag w:val="Vinculo empregaticío"/>
                <w:id w:val="-1578352136"/>
                <w:placeholder>
                  <w:docPart w:val="7D5EB148B0E3406489AAD3B734E34D2A"/>
                </w:placeholder>
                <w:showingPlcHdr/>
                <w:dropDownList>
                  <w:listItem w:value="Escolher um item."/>
                  <w:listItem w:displayText="CLT" w:value="CLT"/>
                  <w:listItem w:displayText="Servidor Público" w:value="Servidor Público"/>
                  <w:listItem w:displayText="Aposentado" w:value="Aposentado"/>
                  <w:listItem w:displayText="Colaborador" w:value="Colaborador"/>
                  <w:listItem w:displayText="Bolsa Fixação" w:value="Bolsa Fixação"/>
                </w:dropDownList>
              </w:sdtPr>
              <w:sdtEndPr>
                <w:rPr>
                  <w:rStyle w:val="Fontepargpadro"/>
                  <w:bCs/>
                  <w:szCs w:val="24"/>
                </w:rPr>
              </w:sdtEnd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  <w:p w14:paraId="423E571B" w14:textId="77777777" w:rsidR="00ED5E52" w:rsidRDefault="00ED5E52" w:rsidP="00ED5E52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ED5E52">
              <w:rPr>
                <w:rFonts w:ascii="Times New Roman" w:hAnsi="Times New Roman"/>
                <w:b/>
                <w:bCs/>
                <w:szCs w:val="24"/>
              </w:rPr>
              <w:t xml:space="preserve">Tipo de Instituição: </w:t>
            </w:r>
            <w:sdt>
              <w:sdtPr>
                <w:rPr>
                  <w:rFonts w:ascii="Times New Roman" w:hAnsi="Times New Roman"/>
                  <w:b/>
                  <w:bCs/>
                  <w:szCs w:val="24"/>
                </w:rPr>
                <w:alias w:val="Tipo de Instituição"/>
                <w:tag w:val="Tipo de Instituição"/>
                <w:id w:val="-289674804"/>
                <w:placeholder>
                  <w:docPart w:val="7D5EB148B0E3406489AAD3B734E34D2A"/>
                </w:placeholder>
                <w:showingPlcHdr/>
                <w:dropDownList>
                  <w:listItem w:value="Escolher um item."/>
                  <w:listItem w:displayText="Empresa Pública ou Estatal" w:value="Empresa Pública ou Estatal"/>
                  <w:listItem w:displayText="Empresa Privada" w:value="Empresa Privada"/>
                  <w:listItem w:displayText="Instituição de Ensino ou Pesquisa" w:value="Instituição de Ensino ou Pesquisa"/>
                  <w:listItem w:displayText="Outros" w:value="Outros"/>
                </w:dropDownList>
              </w:sdt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  <w:p w14:paraId="6CA07CF9" w14:textId="77777777" w:rsidR="00ED5E52" w:rsidRDefault="00ED5E52" w:rsidP="00ED5E52">
            <w:pPr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 xml:space="preserve"> Expectativa de Atuação: </w:t>
            </w:r>
            <w:sdt>
              <w:sdtPr>
                <w:rPr>
                  <w:rFonts w:ascii="Times New Roman" w:hAnsi="Times New Roman"/>
                  <w:b/>
                  <w:bCs/>
                  <w:szCs w:val="24"/>
                </w:rPr>
                <w:alias w:val="Expectativa de Atuação"/>
                <w:tag w:val="Expectativa de Atuação"/>
                <w:id w:val="1472794594"/>
                <w:placeholder>
                  <w:docPart w:val="20B892E73D9141E4B8864F51719F4CDE"/>
                </w:placeholder>
                <w:showingPlcHdr/>
                <w:dropDownList>
                  <w:listItem w:value="Escolher um item."/>
                  <w:listItem w:displayText="Ensino e Pesquisa" w:value="Ensino e Pesquisa"/>
                  <w:listItem w:displayText="Pesquisa" w:value="Pesquisa"/>
                  <w:listItem w:displayText="Empresa" w:value="Empresa"/>
                  <w:listItem w:displayText="Profissional Autônomo" w:value="Profissional Autônomo"/>
                  <w:listItem w:displayText="Outros" w:value="Outros"/>
                </w:dropDownList>
              </w:sdt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40611C70" w14:textId="4045057D" w:rsidR="004436C3" w:rsidRDefault="004436C3" w:rsidP="003A17FE">
      <w:pPr>
        <w:rPr>
          <w:rFonts w:ascii="Times New Roman" w:hAnsi="Times New Roman"/>
          <w:b/>
          <w:bCs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97"/>
      </w:tblGrid>
      <w:tr w:rsidR="00642A5C" w:rsidRPr="006F3F06" w14:paraId="04F825BB" w14:textId="77777777" w:rsidTr="006F3F06">
        <w:tc>
          <w:tcPr>
            <w:tcW w:w="8897" w:type="dxa"/>
          </w:tcPr>
          <w:p w14:paraId="587ED3AA" w14:textId="6AE0EB04" w:rsidR="00AA01E9" w:rsidRDefault="00AA01E9" w:rsidP="003A17FE">
            <w:pPr>
              <w:rPr>
                <w:rFonts w:ascii="Times New Roman" w:hAnsi="Times New Roman"/>
                <w:sz w:val="20"/>
              </w:rPr>
            </w:pPr>
          </w:p>
          <w:p w14:paraId="148B01A5" w14:textId="31ED1340" w:rsidR="009D1760" w:rsidRDefault="00AA01E9" w:rsidP="003A17FE">
            <w:pPr>
              <w:rPr>
                <w:rFonts w:ascii="Times New Roman" w:hAnsi="Times New Roman"/>
                <w:sz w:val="20"/>
              </w:rPr>
            </w:pPr>
            <w:r w:rsidRPr="00ED5E52">
              <w:rPr>
                <w:rFonts w:ascii="Times New Roman" w:hAnsi="Times New Roman"/>
                <w:szCs w:val="24"/>
              </w:rPr>
              <w:t>Diant</w:t>
            </w:r>
            <w:r w:rsidR="002467FF" w:rsidRPr="00ED5E52">
              <w:rPr>
                <w:rFonts w:ascii="Times New Roman" w:hAnsi="Times New Roman"/>
                <w:szCs w:val="24"/>
              </w:rPr>
              <w:t>e do exposto, considerando que o aluno</w:t>
            </w:r>
            <w:r w:rsidRPr="00ED5E52">
              <w:rPr>
                <w:rFonts w:ascii="Times New Roman" w:hAnsi="Times New Roman"/>
                <w:szCs w:val="24"/>
              </w:rPr>
              <w:t xml:space="preserve"> foi </w:t>
            </w:r>
            <w:r w:rsidRPr="00ED5E52">
              <w:rPr>
                <w:rFonts w:ascii="Times New Roman" w:hAnsi="Times New Roman"/>
                <w:b/>
                <w:szCs w:val="24"/>
              </w:rPr>
              <w:t>APROVAD</w:t>
            </w:r>
            <w:r w:rsidR="002467FF" w:rsidRPr="00ED5E52">
              <w:rPr>
                <w:rFonts w:ascii="Times New Roman" w:hAnsi="Times New Roman"/>
                <w:b/>
                <w:szCs w:val="24"/>
              </w:rPr>
              <w:t>O</w:t>
            </w:r>
            <w:r w:rsidRPr="00ED5E52">
              <w:rPr>
                <w:rFonts w:ascii="Times New Roman" w:hAnsi="Times New Roman"/>
                <w:szCs w:val="24"/>
              </w:rPr>
              <w:t>, dentro do prazo regimental, satisfez todas as exigências do Regimento Geral da UFPB, do Regulamento Geral dos Cursos e Programas de Pós-Graduação Stricto Sensu da UFPB e do Regulamento do Programa de Pós-Graduação em Energias Renováveis, está apta a obter o grau de Mestre em ENERGIAS RENOVÁVEIS a ser conferido pela Universidade Federal da Paraíba</w:t>
            </w:r>
            <w:r w:rsidRPr="00AA01E9">
              <w:rPr>
                <w:rFonts w:ascii="Times New Roman" w:hAnsi="Times New Roman"/>
                <w:sz w:val="20"/>
              </w:rPr>
              <w:t>.</w:t>
            </w:r>
          </w:p>
          <w:p w14:paraId="33CAC519" w14:textId="77777777" w:rsidR="00AA01E9" w:rsidRPr="006F3F06" w:rsidRDefault="00AA01E9" w:rsidP="003A17FE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3ECC1BA6" w14:textId="77777777" w:rsidR="00642A5C" w:rsidRDefault="00642A5C" w:rsidP="003A17FE">
      <w:pPr>
        <w:rPr>
          <w:rFonts w:ascii="Times New Roman" w:hAnsi="Times New Roman"/>
          <w:sz w:val="20"/>
        </w:rPr>
      </w:pPr>
    </w:p>
    <w:p w14:paraId="374D894B" w14:textId="0F17C6ED" w:rsidR="003A17FE" w:rsidRDefault="00FF3466" w:rsidP="009E5946">
      <w:pPr>
        <w:jc w:val="right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João Pessoa (PB</w:t>
      </w:r>
      <w:r w:rsidR="003A17FE" w:rsidRPr="003A17FE">
        <w:rPr>
          <w:rFonts w:ascii="Times New Roman" w:hAnsi="Times New Roman"/>
          <w:sz w:val="20"/>
        </w:rPr>
        <w:t>),</w:t>
      </w:r>
      <w:sdt>
        <w:sdtPr>
          <w:rPr>
            <w:rFonts w:ascii="Times New Roman" w:hAnsi="Times New Roman"/>
            <w:sz w:val="20"/>
          </w:rPr>
          <w:id w:val="1129741090"/>
          <w:placeholder>
            <w:docPart w:val="DefaultPlaceholder_-1854013437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="00ED5E52" w:rsidRPr="00135922">
            <w:rPr>
              <w:rStyle w:val="TextodoEspaoReservado"/>
            </w:rPr>
            <w:t>Clique ou toque aqui para inserir uma data.</w:t>
          </w:r>
        </w:sdtContent>
      </w:sdt>
      <w:r w:rsidR="00642A5C">
        <w:rPr>
          <w:rFonts w:ascii="Times New Roman" w:hAnsi="Times New Roman"/>
          <w:sz w:val="20"/>
        </w:rPr>
        <w:t>.</w:t>
      </w:r>
    </w:p>
    <w:p w14:paraId="3498E1DB" w14:textId="77777777" w:rsidR="0085228C" w:rsidRDefault="0085228C" w:rsidP="0069454F">
      <w:pPr>
        <w:jc w:val="center"/>
        <w:rPr>
          <w:rFonts w:ascii="Times New Roman" w:hAnsi="Times New Roman"/>
          <w:sz w:val="20"/>
        </w:rPr>
      </w:pPr>
    </w:p>
    <w:p w14:paraId="780D0626" w14:textId="77777777" w:rsidR="00ED5E52" w:rsidRPr="003A17FE" w:rsidRDefault="00ED5E52" w:rsidP="0069454F">
      <w:pPr>
        <w:jc w:val="center"/>
        <w:rPr>
          <w:rFonts w:ascii="Times New Roman" w:hAnsi="Times New Roman"/>
          <w:sz w:val="20"/>
        </w:rPr>
      </w:pPr>
    </w:p>
    <w:p w14:paraId="681D5FB4" w14:textId="77777777" w:rsidR="0085228C" w:rsidRDefault="0085228C" w:rsidP="0085228C">
      <w:pPr>
        <w:jc w:val="center"/>
      </w:pPr>
      <w:r>
        <w:rPr>
          <w:rFonts w:ascii="Times New Roman" w:hAnsi="Times New Roman"/>
          <w:sz w:val="20"/>
        </w:rPr>
        <w:t>_____________________________________________</w:t>
      </w:r>
    </w:p>
    <w:p w14:paraId="49ED71BA" w14:textId="77777777" w:rsidR="003A17FE" w:rsidRPr="003A17FE" w:rsidRDefault="00894785" w:rsidP="0085228C">
      <w:pPr>
        <w:spacing w:after="100" w:afterAutospacing="1"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ssinatura do Orientador</w:t>
      </w:r>
    </w:p>
    <w:sectPr w:rsidR="003A17FE" w:rsidRPr="003A17FE" w:rsidSect="005957B6">
      <w:headerReference w:type="default" r:id="rId7"/>
      <w:footerReference w:type="default" r:id="rId8"/>
      <w:type w:val="continuous"/>
      <w:pgSz w:w="11906" w:h="16838"/>
      <w:pgMar w:top="1701" w:right="1134" w:bottom="1134" w:left="1701" w:header="567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D99066" w14:textId="77777777" w:rsidR="005957B6" w:rsidRDefault="005957B6" w:rsidP="005029E3">
      <w:pPr>
        <w:spacing w:line="240" w:lineRule="auto"/>
      </w:pPr>
      <w:r>
        <w:separator/>
      </w:r>
    </w:p>
  </w:endnote>
  <w:endnote w:type="continuationSeparator" w:id="0">
    <w:p w14:paraId="51539B59" w14:textId="77777777" w:rsidR="005957B6" w:rsidRDefault="005957B6" w:rsidP="005029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B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207" w:type="dxa"/>
      <w:tblInd w:w="-60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781"/>
      <w:gridCol w:w="426"/>
    </w:tblGrid>
    <w:tr w:rsidR="003D7FAA" w14:paraId="1B6E9104" w14:textId="77777777" w:rsidTr="009D29DC">
      <w:tc>
        <w:tcPr>
          <w:tcW w:w="9781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67371F11" w14:textId="77777777" w:rsidR="00B81AF1" w:rsidRPr="009D29DC" w:rsidRDefault="00D1498A" w:rsidP="00C54F91">
          <w:pPr>
            <w:spacing w:line="240" w:lineRule="auto"/>
            <w:jc w:val="center"/>
            <w:rPr>
              <w:sz w:val="18"/>
            </w:rPr>
          </w:pPr>
          <w:r w:rsidRPr="00D1498A">
            <w:rPr>
              <w:rFonts w:ascii="Times New Roman" w:hAnsi="Times New Roman"/>
              <w:sz w:val="18"/>
            </w:rPr>
            <w:t>PPGER</w:t>
          </w:r>
          <w:r>
            <w:rPr>
              <w:rFonts w:ascii="Times New Roman" w:hAnsi="Times New Roman"/>
              <w:sz w:val="18"/>
            </w:rPr>
            <w:t>/</w:t>
          </w:r>
          <w:r w:rsidR="00C54F91" w:rsidRPr="00D1498A">
            <w:rPr>
              <w:rFonts w:ascii="Times New Roman" w:hAnsi="Times New Roman"/>
              <w:sz w:val="18"/>
            </w:rPr>
            <w:t>DEER/CEAR/UFPB - Campus I ,</w:t>
          </w:r>
          <w:r w:rsidR="00B81AF1" w:rsidRPr="00D1498A">
            <w:rPr>
              <w:rFonts w:ascii="Times New Roman" w:hAnsi="Times New Roman"/>
              <w:sz w:val="18"/>
            </w:rPr>
            <w:t>Caixa Postal 5115</w:t>
          </w:r>
          <w:r w:rsidR="00F12734" w:rsidRPr="00D1498A">
            <w:rPr>
              <w:rFonts w:ascii="Times New Roman" w:hAnsi="Times New Roman"/>
              <w:sz w:val="18"/>
            </w:rPr>
            <w:t>, CEP: 58051-9</w:t>
          </w:r>
          <w:r w:rsidR="00EC633D" w:rsidRPr="00D1498A">
            <w:rPr>
              <w:rFonts w:ascii="Times New Roman" w:hAnsi="Times New Roman"/>
              <w:sz w:val="18"/>
            </w:rPr>
            <w:t>0</w:t>
          </w:r>
          <w:r w:rsidR="00F12734" w:rsidRPr="00D1498A">
            <w:rPr>
              <w:rFonts w:ascii="Times New Roman" w:hAnsi="Times New Roman"/>
              <w:sz w:val="18"/>
            </w:rPr>
            <w:t>0, João Pessoa - PB, Brasil</w:t>
          </w:r>
          <w:r w:rsidR="00C54F91" w:rsidRPr="00D1498A">
            <w:rPr>
              <w:rFonts w:ascii="Times New Roman" w:hAnsi="Times New Roman"/>
              <w:sz w:val="18"/>
            </w:rPr>
            <w:t xml:space="preserve">, </w:t>
          </w:r>
          <w:r w:rsidR="00B81AF1" w:rsidRPr="00D1498A">
            <w:rPr>
              <w:rFonts w:ascii="Times New Roman" w:hAnsi="Times New Roman"/>
              <w:sz w:val="18"/>
            </w:rPr>
            <w:t>(83) 3216 7268</w:t>
          </w:r>
        </w:p>
      </w:tc>
      <w:tc>
        <w:tcPr>
          <w:tcW w:w="426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48AFCD94" w14:textId="77777777" w:rsidR="003D7FAA" w:rsidRPr="009D29DC" w:rsidRDefault="0077144F" w:rsidP="009D29DC">
          <w:pPr>
            <w:spacing w:line="240" w:lineRule="auto"/>
            <w:jc w:val="center"/>
            <w:rPr>
              <w:sz w:val="16"/>
            </w:rPr>
          </w:pPr>
          <w:r w:rsidRPr="009D29DC">
            <w:rPr>
              <w:sz w:val="16"/>
            </w:rPr>
            <w:fldChar w:fldCharType="begin"/>
          </w:r>
          <w:r w:rsidR="003D7FAA" w:rsidRPr="009D29DC">
            <w:rPr>
              <w:sz w:val="16"/>
            </w:rPr>
            <w:instrText xml:space="preserve"> PAGE   \* MERGEFORMAT </w:instrText>
          </w:r>
          <w:r w:rsidRPr="009D29DC">
            <w:rPr>
              <w:sz w:val="16"/>
            </w:rPr>
            <w:fldChar w:fldCharType="separate"/>
          </w:r>
          <w:r w:rsidR="00A90063">
            <w:rPr>
              <w:noProof/>
              <w:sz w:val="16"/>
            </w:rPr>
            <w:t>3</w:t>
          </w:r>
          <w:r w:rsidRPr="009D29DC">
            <w:rPr>
              <w:sz w:val="16"/>
            </w:rPr>
            <w:fldChar w:fldCharType="end"/>
          </w:r>
        </w:p>
      </w:tc>
    </w:tr>
  </w:tbl>
  <w:p w14:paraId="7BBE0FA8" w14:textId="77777777" w:rsidR="0091723A" w:rsidRPr="005029E3" w:rsidRDefault="0091723A" w:rsidP="003D7FAA">
    <w:pPr>
      <w:spacing w:line="240" w:lineRule="auto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092F57" w14:textId="77777777" w:rsidR="005957B6" w:rsidRDefault="005957B6" w:rsidP="005029E3">
      <w:pPr>
        <w:spacing w:line="240" w:lineRule="auto"/>
      </w:pPr>
      <w:r>
        <w:separator/>
      </w:r>
    </w:p>
  </w:footnote>
  <w:footnote w:type="continuationSeparator" w:id="0">
    <w:p w14:paraId="59F2F532" w14:textId="77777777" w:rsidR="005957B6" w:rsidRDefault="005957B6" w:rsidP="005029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B61B6A" w14:textId="750EED64" w:rsidR="00B81AF1" w:rsidRPr="005C60DD" w:rsidRDefault="00532F8B" w:rsidP="00074138">
    <w:pPr>
      <w:spacing w:line="240" w:lineRule="auto"/>
      <w:jc w:val="center"/>
      <w:rPr>
        <w:rFonts w:ascii="Times New Roman" w:hAnsi="Times New Roman"/>
        <w:b/>
        <w:color w:val="000000"/>
        <w:kern w:val="24"/>
      </w:rPr>
    </w:pPr>
    <w:r>
      <w:rPr>
        <w:noProof/>
        <w:sz w:val="20"/>
      </w:rPr>
      <w:drawing>
        <wp:anchor distT="0" distB="0" distL="114300" distR="114300" simplePos="0" relativeHeight="251657216" behindDoc="1" locked="0" layoutInCell="1" allowOverlap="1" wp14:anchorId="3D6803A1" wp14:editId="6D6FF233">
          <wp:simplePos x="0" y="0"/>
          <wp:positionH relativeFrom="column">
            <wp:posOffset>5322570</wp:posOffset>
          </wp:positionH>
          <wp:positionV relativeFrom="paragraph">
            <wp:posOffset>-225425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</w:rPr>
      <w:drawing>
        <wp:anchor distT="0" distB="0" distL="114300" distR="114300" simplePos="0" relativeHeight="251658240" behindDoc="1" locked="0" layoutInCell="1" allowOverlap="1" wp14:anchorId="5A601479" wp14:editId="45FEDB16">
          <wp:simplePos x="0" y="0"/>
          <wp:positionH relativeFrom="column">
            <wp:posOffset>-406400</wp:posOffset>
          </wp:positionH>
          <wp:positionV relativeFrom="paragraph">
            <wp:posOffset>-220980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1AF1" w:rsidRPr="005C60DD">
      <w:rPr>
        <w:rFonts w:ascii="Times New Roman" w:hAnsi="Times New Roman"/>
        <w:b/>
        <w:color w:val="000000"/>
        <w:kern w:val="24"/>
      </w:rPr>
      <w:t>UNIVERSIDADE FEDERAL DA PARAÍBA</w:t>
    </w:r>
    <w:r w:rsidR="00B81AF1" w:rsidRPr="005C60DD">
      <w:rPr>
        <w:rFonts w:ascii="Times New Roman" w:hAnsi="Times New Roman"/>
        <w:b/>
        <w:color w:val="000000"/>
        <w:kern w:val="24"/>
      </w:rPr>
      <w:br/>
      <w:t>CENTRO DE ENERGIAS ALTERNATIVAS E RENOVÁVEIS</w:t>
    </w:r>
    <w:r w:rsidR="00B81AF1" w:rsidRPr="005C60DD">
      <w:rPr>
        <w:rFonts w:ascii="Times New Roman" w:hAnsi="Times New Roman"/>
        <w:b/>
        <w:color w:val="000000"/>
        <w:kern w:val="24"/>
      </w:rPr>
      <w:br/>
    </w:r>
    <w:r>
      <w:rPr>
        <w:rFonts w:ascii="Times New Roman" w:hAnsi="Times New Roman"/>
        <w:b/>
        <w:color w:val="000000"/>
        <w:kern w:val="24"/>
      </w:rPr>
      <w:t>PROGRAMA DE PÓS-GRADUAÇÃO</w:t>
    </w:r>
    <w:r w:rsidR="00B81AF1" w:rsidRPr="005C60DD">
      <w:rPr>
        <w:rFonts w:ascii="Times New Roman" w:hAnsi="Times New Roman"/>
        <w:b/>
        <w:color w:val="000000"/>
        <w:kern w:val="24"/>
      </w:rPr>
      <w:t xml:space="preserve"> DE ENERGIAS RENOVÁVEIS</w:t>
    </w:r>
  </w:p>
  <w:p w14:paraId="62467C36" w14:textId="77777777" w:rsidR="0091723A" w:rsidRPr="00EC633D" w:rsidRDefault="0091723A" w:rsidP="00B81AF1">
    <w:pPr>
      <w:spacing w:line="240" w:lineRule="auto"/>
      <w:jc w:val="center"/>
      <w:rPr>
        <w:b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61C64"/>
    <w:multiLevelType w:val="hybridMultilevel"/>
    <w:tmpl w:val="DEF4C58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56CF"/>
    <w:multiLevelType w:val="hybridMultilevel"/>
    <w:tmpl w:val="0EF88F3C"/>
    <w:lvl w:ilvl="0" w:tplc="DE8C4EEC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C597A"/>
    <w:multiLevelType w:val="hybridMultilevel"/>
    <w:tmpl w:val="45205D6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313E0"/>
    <w:multiLevelType w:val="hybridMultilevel"/>
    <w:tmpl w:val="588439F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00CC5"/>
    <w:multiLevelType w:val="hybridMultilevel"/>
    <w:tmpl w:val="CA76A27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387DC9"/>
    <w:multiLevelType w:val="hybridMultilevel"/>
    <w:tmpl w:val="C7EC1BFA"/>
    <w:lvl w:ilvl="0" w:tplc="0416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59C65B88"/>
    <w:multiLevelType w:val="multilevel"/>
    <w:tmpl w:val="31DC2DDC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4D1750A"/>
    <w:multiLevelType w:val="hybridMultilevel"/>
    <w:tmpl w:val="872879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B1BB0"/>
    <w:multiLevelType w:val="hybridMultilevel"/>
    <w:tmpl w:val="BC0CAA2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02FA9"/>
    <w:multiLevelType w:val="multilevel"/>
    <w:tmpl w:val="1A3613D6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411439401">
    <w:abstractNumId w:val="9"/>
  </w:num>
  <w:num w:numId="2" w16cid:durableId="2089106418">
    <w:abstractNumId w:val="1"/>
  </w:num>
  <w:num w:numId="3" w16cid:durableId="1924996082">
    <w:abstractNumId w:val="1"/>
  </w:num>
  <w:num w:numId="4" w16cid:durableId="946817130">
    <w:abstractNumId w:val="1"/>
  </w:num>
  <w:num w:numId="5" w16cid:durableId="1047802787">
    <w:abstractNumId w:val="6"/>
  </w:num>
  <w:num w:numId="6" w16cid:durableId="523248078">
    <w:abstractNumId w:val="6"/>
  </w:num>
  <w:num w:numId="7" w16cid:durableId="575477184">
    <w:abstractNumId w:val="9"/>
  </w:num>
  <w:num w:numId="8" w16cid:durableId="756364421">
    <w:abstractNumId w:val="5"/>
  </w:num>
  <w:num w:numId="9" w16cid:durableId="573661657">
    <w:abstractNumId w:val="8"/>
  </w:num>
  <w:num w:numId="10" w16cid:durableId="2062513150">
    <w:abstractNumId w:val="0"/>
  </w:num>
  <w:num w:numId="11" w16cid:durableId="797649569">
    <w:abstractNumId w:val="2"/>
  </w:num>
  <w:num w:numId="12" w16cid:durableId="609436383">
    <w:abstractNumId w:val="3"/>
  </w:num>
  <w:num w:numId="13" w16cid:durableId="468013117">
    <w:abstractNumId w:val="4"/>
  </w:num>
  <w:num w:numId="14" w16cid:durableId="1966223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zEwNzYyNzQ0MDJQ0lEKTi0uzszPAykwqgUAuffFjywAAAA="/>
  </w:docVars>
  <w:rsids>
    <w:rsidRoot w:val="005029E3"/>
    <w:rsid w:val="00003F18"/>
    <w:rsid w:val="00004CCB"/>
    <w:rsid w:val="00035DB1"/>
    <w:rsid w:val="0003725C"/>
    <w:rsid w:val="0005005E"/>
    <w:rsid w:val="00051504"/>
    <w:rsid w:val="00055575"/>
    <w:rsid w:val="00074138"/>
    <w:rsid w:val="000822FD"/>
    <w:rsid w:val="000A1554"/>
    <w:rsid w:val="000D3F76"/>
    <w:rsid w:val="000E1BF7"/>
    <w:rsid w:val="000E5AB8"/>
    <w:rsid w:val="00105C4F"/>
    <w:rsid w:val="0012621C"/>
    <w:rsid w:val="00145195"/>
    <w:rsid w:val="00151C6C"/>
    <w:rsid w:val="001A51DB"/>
    <w:rsid w:val="00202761"/>
    <w:rsid w:val="002467FF"/>
    <w:rsid w:val="00284922"/>
    <w:rsid w:val="00284C49"/>
    <w:rsid w:val="00286F14"/>
    <w:rsid w:val="002D2B58"/>
    <w:rsid w:val="002E253D"/>
    <w:rsid w:val="002F0305"/>
    <w:rsid w:val="002F1FF6"/>
    <w:rsid w:val="00350FF8"/>
    <w:rsid w:val="00355308"/>
    <w:rsid w:val="003675C2"/>
    <w:rsid w:val="003713F6"/>
    <w:rsid w:val="0039115B"/>
    <w:rsid w:val="003A17FE"/>
    <w:rsid w:val="003A7F07"/>
    <w:rsid w:val="003B54E8"/>
    <w:rsid w:val="003D7FAA"/>
    <w:rsid w:val="003F2C20"/>
    <w:rsid w:val="003F74FC"/>
    <w:rsid w:val="00405111"/>
    <w:rsid w:val="004051F7"/>
    <w:rsid w:val="004436C3"/>
    <w:rsid w:val="00444D7E"/>
    <w:rsid w:val="00447AD4"/>
    <w:rsid w:val="00466D03"/>
    <w:rsid w:val="004C4802"/>
    <w:rsid w:val="005029E3"/>
    <w:rsid w:val="00523A45"/>
    <w:rsid w:val="00532F8B"/>
    <w:rsid w:val="005443DB"/>
    <w:rsid w:val="00592E68"/>
    <w:rsid w:val="005957B6"/>
    <w:rsid w:val="005D5E59"/>
    <w:rsid w:val="00612682"/>
    <w:rsid w:val="00617A90"/>
    <w:rsid w:val="006200EC"/>
    <w:rsid w:val="00640822"/>
    <w:rsid w:val="00642A5C"/>
    <w:rsid w:val="00693B63"/>
    <w:rsid w:val="0069454F"/>
    <w:rsid w:val="006A28F0"/>
    <w:rsid w:val="006D0130"/>
    <w:rsid w:val="006D70A3"/>
    <w:rsid w:val="006E65EE"/>
    <w:rsid w:val="006F2CE3"/>
    <w:rsid w:val="006F3F06"/>
    <w:rsid w:val="007231AC"/>
    <w:rsid w:val="007448B5"/>
    <w:rsid w:val="00751914"/>
    <w:rsid w:val="00755349"/>
    <w:rsid w:val="007578AC"/>
    <w:rsid w:val="0077144F"/>
    <w:rsid w:val="007C63BD"/>
    <w:rsid w:val="007E107F"/>
    <w:rsid w:val="007F5312"/>
    <w:rsid w:val="007F5FCA"/>
    <w:rsid w:val="008121CF"/>
    <w:rsid w:val="008149E9"/>
    <w:rsid w:val="0083448B"/>
    <w:rsid w:val="0085228C"/>
    <w:rsid w:val="00894785"/>
    <w:rsid w:val="008A4860"/>
    <w:rsid w:val="008B2D00"/>
    <w:rsid w:val="008B3DCA"/>
    <w:rsid w:val="008D68E9"/>
    <w:rsid w:val="008E37C5"/>
    <w:rsid w:val="00904D2D"/>
    <w:rsid w:val="009159BE"/>
    <w:rsid w:val="0091723A"/>
    <w:rsid w:val="009223E5"/>
    <w:rsid w:val="0097026C"/>
    <w:rsid w:val="009822A3"/>
    <w:rsid w:val="009A7E30"/>
    <w:rsid w:val="009C136F"/>
    <w:rsid w:val="009D1760"/>
    <w:rsid w:val="009D29DC"/>
    <w:rsid w:val="009E5946"/>
    <w:rsid w:val="009F03C7"/>
    <w:rsid w:val="00A13AD7"/>
    <w:rsid w:val="00A23485"/>
    <w:rsid w:val="00A24283"/>
    <w:rsid w:val="00A30562"/>
    <w:rsid w:val="00A820C8"/>
    <w:rsid w:val="00A86365"/>
    <w:rsid w:val="00A90063"/>
    <w:rsid w:val="00AA01E9"/>
    <w:rsid w:val="00AB7349"/>
    <w:rsid w:val="00AD1063"/>
    <w:rsid w:val="00AE7F00"/>
    <w:rsid w:val="00AF352B"/>
    <w:rsid w:val="00AF3FFA"/>
    <w:rsid w:val="00B5419A"/>
    <w:rsid w:val="00B55029"/>
    <w:rsid w:val="00B5621D"/>
    <w:rsid w:val="00B81AF1"/>
    <w:rsid w:val="00B9020C"/>
    <w:rsid w:val="00BA2515"/>
    <w:rsid w:val="00BB6FF1"/>
    <w:rsid w:val="00BB7DB8"/>
    <w:rsid w:val="00BC2041"/>
    <w:rsid w:val="00C54F91"/>
    <w:rsid w:val="00CA68C5"/>
    <w:rsid w:val="00CB0625"/>
    <w:rsid w:val="00CC5439"/>
    <w:rsid w:val="00CD596D"/>
    <w:rsid w:val="00CF65BF"/>
    <w:rsid w:val="00D1498A"/>
    <w:rsid w:val="00D16D1E"/>
    <w:rsid w:val="00D5260D"/>
    <w:rsid w:val="00DC1D8C"/>
    <w:rsid w:val="00DE01AD"/>
    <w:rsid w:val="00DF7AF5"/>
    <w:rsid w:val="00E12368"/>
    <w:rsid w:val="00E15052"/>
    <w:rsid w:val="00E25999"/>
    <w:rsid w:val="00E4040F"/>
    <w:rsid w:val="00E46B1A"/>
    <w:rsid w:val="00E77761"/>
    <w:rsid w:val="00E85752"/>
    <w:rsid w:val="00EC633D"/>
    <w:rsid w:val="00ED5E52"/>
    <w:rsid w:val="00F12734"/>
    <w:rsid w:val="00F33D9C"/>
    <w:rsid w:val="00F45539"/>
    <w:rsid w:val="00F859C0"/>
    <w:rsid w:val="00F925C5"/>
    <w:rsid w:val="00FE61B7"/>
    <w:rsid w:val="00FF3466"/>
    <w:rsid w:val="00FF7A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468B3C"/>
  <w15:chartTrackingRefBased/>
  <w15:docId w15:val="{9AC66977-87E9-4C17-9A14-6062404CE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9E3"/>
    <w:pPr>
      <w:widowControl w:val="0"/>
      <w:spacing w:line="360" w:lineRule="auto"/>
      <w:jc w:val="both"/>
    </w:pPr>
    <w:rPr>
      <w:rFonts w:ascii="Arial" w:hAnsi="Arial"/>
      <w:sz w:val="24"/>
      <w:lang w:eastAsia="en-US"/>
    </w:rPr>
  </w:style>
  <w:style w:type="paragraph" w:styleId="Ttulo1">
    <w:name w:val="heading 1"/>
    <w:basedOn w:val="Normal"/>
    <w:next w:val="Normal"/>
    <w:link w:val="Ttulo1Char"/>
    <w:qFormat/>
    <w:rsid w:val="00145195"/>
    <w:pPr>
      <w:numPr>
        <w:numId w:val="7"/>
      </w:numPr>
      <w:tabs>
        <w:tab w:val="left" w:pos="567"/>
      </w:tabs>
      <w:spacing w:before="240" w:line="480" w:lineRule="auto"/>
      <w:outlineLvl w:val="0"/>
    </w:pPr>
    <w:rPr>
      <w:rFonts w:ascii="Calibri" w:hAnsi="Calibri"/>
      <w:b/>
      <w:kern w:val="28"/>
      <w:szCs w:val="22"/>
      <w:lang w:val="x-none"/>
    </w:rPr>
  </w:style>
  <w:style w:type="paragraph" w:styleId="Ttulo2">
    <w:name w:val="heading 2"/>
    <w:basedOn w:val="Normal"/>
    <w:next w:val="Normal"/>
    <w:link w:val="Ttulo2Char"/>
    <w:qFormat/>
    <w:rsid w:val="009F03C7"/>
    <w:pPr>
      <w:keepNext/>
      <w:numPr>
        <w:ilvl w:val="1"/>
        <w:numId w:val="7"/>
      </w:numPr>
      <w:suppressAutoHyphens/>
      <w:overflowPunct w:val="0"/>
      <w:autoSpaceDE w:val="0"/>
      <w:autoSpaceDN w:val="0"/>
      <w:adjustRightInd w:val="0"/>
      <w:spacing w:before="240" w:after="240"/>
      <w:jc w:val="left"/>
      <w:textAlignment w:val="baseline"/>
      <w:outlineLvl w:val="1"/>
    </w:pPr>
    <w:rPr>
      <w:rFonts w:ascii="Times New Roman" w:hAnsi="Times New Roman"/>
      <w:i/>
      <w:lang w:val="x-none" w:eastAsia="pt-BR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145195"/>
    <w:rPr>
      <w:rFonts w:ascii="Calibri" w:hAnsi="Calibri"/>
      <w:b/>
      <w:kern w:val="28"/>
      <w:sz w:val="24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B5621D"/>
    <w:rPr>
      <w:szCs w:val="24"/>
      <w:lang w:eastAsia="pt-BR"/>
    </w:rPr>
  </w:style>
  <w:style w:type="character" w:customStyle="1" w:styleId="Ttulo2Char">
    <w:name w:val="Título 2 Char"/>
    <w:link w:val="Ttulo2"/>
    <w:rsid w:val="009F03C7"/>
    <w:rPr>
      <w:rFonts w:ascii="Times New Roman" w:hAnsi="Times New Roman" w:cs="Times New Roman"/>
      <w:i/>
      <w:sz w:val="24"/>
      <w:szCs w:val="20"/>
      <w:lang w:eastAsia="pt-BR"/>
    </w:rPr>
  </w:style>
  <w:style w:type="paragraph" w:styleId="Textodenotaderodap">
    <w:name w:val="footnote text"/>
    <w:basedOn w:val="Normal"/>
    <w:link w:val="TextodenotaderodapChar"/>
    <w:uiPriority w:val="99"/>
    <w:rsid w:val="00145195"/>
    <w:rPr>
      <w:rFonts w:ascii="Calibri" w:hAnsi="Calibri"/>
      <w:sz w:val="20"/>
      <w:lang w:val="x-none"/>
    </w:rPr>
  </w:style>
  <w:style w:type="character" w:customStyle="1" w:styleId="TextodenotaderodapChar">
    <w:name w:val="Texto de nota de rodapé Char"/>
    <w:link w:val="Textodenotaderodap"/>
    <w:uiPriority w:val="99"/>
    <w:rsid w:val="00145195"/>
    <w:rPr>
      <w:rFonts w:ascii="Calibri" w:hAnsi="Calibri"/>
      <w:lang w:eastAsia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145195"/>
    <w:pPr>
      <w:spacing w:after="120"/>
    </w:pPr>
    <w:rPr>
      <w:rFonts w:ascii="Calibri" w:hAnsi="Calibri"/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145195"/>
    <w:rPr>
      <w:rFonts w:cs="Times New Roman"/>
      <w:sz w:val="24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5029E3"/>
    <w:pPr>
      <w:tabs>
        <w:tab w:val="center" w:pos="4252"/>
        <w:tab w:val="right" w:pos="8504"/>
      </w:tabs>
      <w:spacing w:line="240" w:lineRule="auto"/>
    </w:pPr>
    <w:rPr>
      <w:rFonts w:ascii="Calibri" w:hAnsi="Calibri"/>
      <w:lang w:val="x-none" w:eastAsia="x-none"/>
    </w:rPr>
  </w:style>
  <w:style w:type="character" w:customStyle="1" w:styleId="CabealhoChar">
    <w:name w:val="Cabeçalho Char"/>
    <w:link w:val="Cabealho"/>
    <w:uiPriority w:val="99"/>
    <w:rsid w:val="005029E3"/>
    <w:rPr>
      <w:rFonts w:cs="Times New Roman"/>
      <w:sz w:val="24"/>
      <w:szCs w:val="20"/>
    </w:rPr>
  </w:style>
  <w:style w:type="paragraph" w:styleId="Rodap">
    <w:name w:val="footer"/>
    <w:basedOn w:val="Normal"/>
    <w:link w:val="RodapChar"/>
    <w:uiPriority w:val="99"/>
    <w:unhideWhenUsed/>
    <w:rsid w:val="005029E3"/>
    <w:pPr>
      <w:tabs>
        <w:tab w:val="center" w:pos="4252"/>
        <w:tab w:val="right" w:pos="8504"/>
      </w:tabs>
      <w:spacing w:line="240" w:lineRule="auto"/>
    </w:pPr>
    <w:rPr>
      <w:rFonts w:ascii="Calibri" w:hAnsi="Calibri"/>
      <w:lang w:val="x-none" w:eastAsia="x-none"/>
    </w:rPr>
  </w:style>
  <w:style w:type="character" w:customStyle="1" w:styleId="RodapChar">
    <w:name w:val="Rodapé Char"/>
    <w:link w:val="Rodap"/>
    <w:uiPriority w:val="99"/>
    <w:rsid w:val="005029E3"/>
    <w:rPr>
      <w:rFonts w:cs="Times New Roman"/>
      <w:sz w:val="24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029E3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5029E3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3D7FA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next w:val="Normal"/>
    <w:uiPriority w:val="99"/>
    <w:rsid w:val="00B81AF1"/>
    <w:pPr>
      <w:widowControl/>
      <w:autoSpaceDE w:val="0"/>
      <w:autoSpaceDN w:val="0"/>
      <w:adjustRightInd w:val="0"/>
      <w:spacing w:line="240" w:lineRule="auto"/>
      <w:jc w:val="center"/>
    </w:pPr>
    <w:rPr>
      <w:rFonts w:ascii="CHOBHG+TimesNewRoman" w:hAnsi="CHOBHG+TimesNewRoman"/>
      <w:szCs w:val="24"/>
      <w:lang w:eastAsia="pt-BR"/>
    </w:rPr>
  </w:style>
  <w:style w:type="paragraph" w:customStyle="1" w:styleId="Default">
    <w:name w:val="Default"/>
    <w:rsid w:val="003713F6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2F0305"/>
    <w:rPr>
      <w:color w:val="666666"/>
    </w:rPr>
  </w:style>
  <w:style w:type="character" w:customStyle="1" w:styleId="PPGER">
    <w:name w:val="PPGER"/>
    <w:basedOn w:val="Fontepargpadro"/>
    <w:uiPriority w:val="1"/>
    <w:rsid w:val="002F0305"/>
    <w:rPr>
      <w:rFonts w:ascii="Times New Roman" w:hAnsi="Times New Roman"/>
      <w:b/>
      <w:sz w:val="24"/>
    </w:rPr>
  </w:style>
  <w:style w:type="character" w:customStyle="1" w:styleId="Estilo3">
    <w:name w:val="Estilo3"/>
    <w:basedOn w:val="Fontepargpadro"/>
    <w:uiPriority w:val="1"/>
    <w:rsid w:val="007578AC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63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BF442B-10D8-434E-86E7-9A1E57BD924D}"/>
      </w:docPartPr>
      <w:docPartBody>
        <w:p w:rsidR="00000000" w:rsidRDefault="001B33BF">
          <w:r w:rsidRPr="00135922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CF2F7779E1C4CEF9D6245D3B7D0F9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EA9D94-F72B-4B19-9523-450BD49BD71A}"/>
      </w:docPartPr>
      <w:docPartBody>
        <w:p w:rsidR="00000000" w:rsidRDefault="001B33BF" w:rsidP="001B33BF">
          <w:pPr>
            <w:pStyle w:val="ACF2F7779E1C4CEF9D6245D3B7D0F984"/>
          </w:pPr>
          <w:r w:rsidRPr="00135922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D3AEE1-2909-485C-B34B-B5F5F77E68FE}"/>
      </w:docPartPr>
      <w:docPartBody>
        <w:p w:rsidR="00000000" w:rsidRDefault="001B33BF"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4536E7-77A7-45D6-AB40-0CE1D9AFA72D}"/>
      </w:docPartPr>
      <w:docPartBody>
        <w:p w:rsidR="00000000" w:rsidRDefault="001B33BF">
          <w:r w:rsidRPr="00135922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7D5EB148B0E3406489AAD3B734E34D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8E1F31-7420-4BD4-B9FF-9A2EDEDC53A7}"/>
      </w:docPartPr>
      <w:docPartBody>
        <w:p w:rsidR="00000000" w:rsidRDefault="001B33BF" w:rsidP="001B33BF">
          <w:pPr>
            <w:pStyle w:val="7D5EB148B0E3406489AAD3B734E34D2A"/>
          </w:pPr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20B892E73D9141E4B8864F51719F4C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8C8A31-EB94-41F9-BA70-84E5988F7710}"/>
      </w:docPartPr>
      <w:docPartBody>
        <w:p w:rsidR="00000000" w:rsidRDefault="001B33BF" w:rsidP="001B33BF">
          <w:pPr>
            <w:pStyle w:val="20B892E73D9141E4B8864F51719F4CDE"/>
          </w:pPr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5EA83276730D4723B34A76B85599DDA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48C807-BD78-45D5-9ECA-BCAFDCE191C9}"/>
      </w:docPartPr>
      <w:docPartBody>
        <w:p w:rsidR="00000000" w:rsidRDefault="001B33BF" w:rsidP="001B33BF">
          <w:pPr>
            <w:pStyle w:val="5EA83276730D4723B34A76B85599DDA7"/>
          </w:pPr>
          <w:r w:rsidRPr="00E87E68">
            <w:rPr>
              <w:rStyle w:val="TextodoEspaoReservado"/>
            </w:rPr>
            <w:t>Escolher um item.</w:t>
          </w:r>
        </w:p>
      </w:docPartBody>
    </w:docPart>
    <w:docPart>
      <w:docPartPr>
        <w:name w:val="5DDD3975FAB845518F98AC488A18042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5945353-BA65-4A34-B383-8043123C8DCB}"/>
      </w:docPartPr>
      <w:docPartBody>
        <w:p w:rsidR="00000000" w:rsidRDefault="001B33BF" w:rsidP="001B33BF">
          <w:pPr>
            <w:pStyle w:val="5DDD3975FAB845518F98AC488A18042D"/>
          </w:pPr>
          <w:r w:rsidRPr="00135922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B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33BF"/>
    <w:rsid w:val="001B33BF"/>
    <w:rsid w:val="00422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BR" w:eastAsia="pt-B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B33BF"/>
    <w:rPr>
      <w:color w:val="808080"/>
    </w:rPr>
  </w:style>
  <w:style w:type="paragraph" w:customStyle="1" w:styleId="ACF2F7779E1C4CEF9D6245D3B7D0F984">
    <w:name w:val="ACF2F7779E1C4CEF9D6245D3B7D0F984"/>
    <w:rsid w:val="001B33BF"/>
  </w:style>
  <w:style w:type="paragraph" w:customStyle="1" w:styleId="BE0CFF697BE145B19883BA6FEE5E6D9C">
    <w:name w:val="BE0CFF697BE145B19883BA6FEE5E6D9C"/>
    <w:rsid w:val="001B33BF"/>
  </w:style>
  <w:style w:type="paragraph" w:customStyle="1" w:styleId="1C683A4149CC4C04AEF96757D7458379">
    <w:name w:val="1C683A4149CC4C04AEF96757D7458379"/>
    <w:rsid w:val="001B33BF"/>
  </w:style>
  <w:style w:type="paragraph" w:customStyle="1" w:styleId="7D5EB148B0E3406489AAD3B734E34D2A">
    <w:name w:val="7D5EB148B0E3406489AAD3B734E34D2A"/>
    <w:rsid w:val="001B33BF"/>
  </w:style>
  <w:style w:type="paragraph" w:customStyle="1" w:styleId="20B892E73D9141E4B8864F51719F4CDE">
    <w:name w:val="20B892E73D9141E4B8864F51719F4CDE"/>
    <w:rsid w:val="001B33BF"/>
  </w:style>
  <w:style w:type="paragraph" w:customStyle="1" w:styleId="5EA83276730D4723B34A76B85599DDA7">
    <w:name w:val="5EA83276730D4723B34A76B85599DDA7"/>
    <w:rsid w:val="001B33BF"/>
  </w:style>
  <w:style w:type="paragraph" w:customStyle="1" w:styleId="14AE6DBA275D4A68AE5B5C13AE5421A2">
    <w:name w:val="14AE6DBA275D4A68AE5B5C13AE5421A2"/>
    <w:rsid w:val="001B33BF"/>
  </w:style>
  <w:style w:type="paragraph" w:customStyle="1" w:styleId="5DDD3975FAB845518F98AC488A18042D">
    <w:name w:val="5DDD3975FAB845518F98AC488A18042D"/>
    <w:rsid w:val="001B33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556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tasio</dc:creator>
  <cp:keywords/>
  <cp:lastModifiedBy>PPGER</cp:lastModifiedBy>
  <cp:revision>7</cp:revision>
  <cp:lastPrinted>2016-02-16T17:24:00Z</cp:lastPrinted>
  <dcterms:created xsi:type="dcterms:W3CDTF">2024-04-19T13:44:00Z</dcterms:created>
  <dcterms:modified xsi:type="dcterms:W3CDTF">2024-04-19T17:45:00Z</dcterms:modified>
</cp:coreProperties>
</file>